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4120E" w:rsidRPr="008235CB" w:rsidRDefault="008235CB" w:rsidP="008235C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24"/>
        </w:rPr>
      </w:pPr>
      <w:r w:rsidRPr="008235CB">
        <w:rPr>
          <w:rFonts w:ascii="Times New Roman" w:eastAsia="Times New Roman" w:hAnsi="Times New Roman" w:cs="Times New Roman"/>
          <w:b/>
          <w:color w:val="000000"/>
          <w:sz w:val="32"/>
          <w:szCs w:val="24"/>
        </w:rPr>
        <w:t>Bibliography</w:t>
      </w:r>
    </w:p>
    <w:p w:rsidR="008235CB" w:rsidRPr="008235CB" w:rsidRDefault="008235CB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etancourt, P.P.</w:t>
      </w:r>
      <w:r w:rsidR="00225E3E">
        <w:rPr>
          <w:rFonts w:ascii="Times New Roman" w:eastAsia="Times New Roman" w:hAnsi="Times New Roman" w:cs="Times New Roman"/>
          <w:color w:val="000000"/>
          <w:sz w:val="24"/>
          <w:szCs w:val="24"/>
        </w:rPr>
        <w:t>, ed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1979.</w:t>
      </w:r>
      <w:r w:rsidR="00585B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Gournia, Crete</w:t>
      </w:r>
      <w:r w:rsidR="00585B7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: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The 75th Anniversary of the Excavations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="00EB6DE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UAS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4)</w:t>
      </w:r>
      <w:r w:rsidR="00585B73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hiladelphia</w:t>
      </w:r>
      <w:r w:rsidR="00225E3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 w:rsidR="00EB6DE0">
        <w:rPr>
          <w:rFonts w:ascii="Times New Roman" w:eastAsia="Times New Roman" w:hAnsi="Times New Roman" w:cs="Times New Roman"/>
          <w:color w:val="000000"/>
          <w:sz w:val="24"/>
          <w:szCs w:val="24"/>
        </w:rPr>
        <w:t>Temple University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 1979. “The Pottery Chronology of Gournia: A Brief Sketch</w:t>
      </w:r>
      <w:r w:rsidR="00585B73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”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TUAS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4</w:t>
      </w:r>
      <w:r w:rsidR="00585B73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7–10.</w:t>
      </w: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———. 1983.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Minoan Objects Excavated from Vasilike, Pseira and Other Sites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 Cretan Collection in the University Museum, University of Pennsylvania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, I)</w:t>
      </w:r>
      <w:r w:rsidR="00585B73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hiladelphia</w:t>
      </w:r>
      <w:r w:rsidR="00225E3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 w:rsidR="00225E3E" w:rsidRPr="009371B3">
        <w:rPr>
          <w:rFonts w:ascii="Times New Roman" w:eastAsia="Times New Roman" w:hAnsi="Times New Roman" w:cs="Times New Roman"/>
          <w:color w:val="000000"/>
          <w:sz w:val="24"/>
          <w:szCs w:val="24"/>
        </w:rPr>
        <w:t>University Museum</w:t>
      </w:r>
      <w:r w:rsidRPr="009371B3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———. 1984.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East Cretan White on Dark Ware: Studies on a Handmade Pottery of Early to Middle Minoan Periods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University Monograph </w:t>
      </w:r>
      <w:r w:rsidRPr="00585B73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51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="00585B73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hiladelphia</w:t>
      </w:r>
      <w:r w:rsidR="00225E3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 w:rsidR="009371B3" w:rsidRPr="009371B3">
        <w:rPr>
          <w:rFonts w:ascii="Times New Roman" w:eastAsia="Times New Roman" w:hAnsi="Times New Roman" w:cs="Times New Roman"/>
          <w:color w:val="000000"/>
          <w:sz w:val="24"/>
          <w:szCs w:val="24"/>
        </w:rPr>
        <w:t>University Museum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etancourt, P.P., and J.S</w:t>
      </w:r>
      <w:r w:rsidR="00585B73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ilverman. 1991.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 Cretan Collection in the University Museum, University of Pennsylvania II: Pottery from Gournia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University Museum Monograph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72)</w:t>
      </w:r>
      <w:r w:rsidR="00585B73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hiladelphia</w:t>
      </w:r>
      <w:r w:rsidR="00225E3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 w:rsidR="009371B3" w:rsidRPr="009371B3">
        <w:rPr>
          <w:rFonts w:ascii="Times New Roman" w:eastAsia="Times New Roman" w:hAnsi="Times New Roman" w:cs="Times New Roman"/>
          <w:color w:val="000000"/>
          <w:sz w:val="24"/>
          <w:szCs w:val="24"/>
        </w:rPr>
        <w:t>University Museum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etancourt, P.P., T.S. Wheeler, R. Maddin, and J.D. Muhly. 1978.</w:t>
      </w:r>
      <w:r w:rsidR="00585B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25E3E">
        <w:rPr>
          <w:rFonts w:ascii="Times New Roman" w:eastAsia="Times New Roman" w:hAnsi="Times New Roman" w:cs="Times New Roman"/>
          <w:color w:val="000000"/>
          <w:sz w:val="24"/>
          <w:szCs w:val="24"/>
        </w:rPr>
        <w:t>“</w:t>
      </w:r>
      <w:r w:rsidR="005B4A7E" w:rsidRPr="005B4A7E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Metallurgy at Gournia</w:t>
      </w:r>
      <w:r w:rsidR="005B4A7E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.”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MASCAJ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r w:rsidR="005B4A7E" w:rsidRPr="005B4A7E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5B4A7E">
        <w:rPr>
          <w:rFonts w:ascii="Times New Roman" w:eastAsia="Times New Roman" w:hAnsi="Times New Roman" w:cs="Times New Roman"/>
          <w:color w:val="000000"/>
          <w:sz w:val="24"/>
          <w:szCs w:val="24"/>
        </w:rPr>
        <w:t>7–8.</w:t>
      </w: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litzer, H. 1979. “The Ground Stone Implements at Gournia: Comments and Queries</w:t>
      </w:r>
      <w:r w:rsidR="00585B73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”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TUAS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4</w:t>
      </w:r>
      <w:r w:rsidR="00585B73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46–49.</w:t>
      </w: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oukiou, M., S. Nieblas, and B. Wade. 2014. </w:t>
      </w:r>
      <w:r w:rsidR="00585B73">
        <w:rPr>
          <w:rFonts w:ascii="Times New Roman" w:eastAsia="Times New Roman" w:hAnsi="Times New Roman" w:cs="Times New Roman"/>
          <w:color w:val="000000"/>
          <w:sz w:val="24"/>
          <w:szCs w:val="24"/>
        </w:rPr>
        <w:t>“</w:t>
      </w:r>
      <w:r w:rsidRPr="00585B73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The Archaeological Site of Gournia: A Tourism Marketing Strategy</w:t>
      </w:r>
      <w:r w:rsidR="00585B73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.”</w:t>
      </w:r>
      <w:r w:rsidRPr="00585B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asters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iss. and Field Study Project, University of Kent.</w:t>
      </w: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oyd-Hawes, H.A. 1904. “Gournia: Report of the American Exploration Society</w:t>
      </w:r>
      <w:r w:rsidR="0048386A">
        <w:rPr>
          <w:rFonts w:ascii="Times New Roman" w:eastAsia="Times New Roman" w:hAnsi="Times New Roman" w:cs="Times New Roman"/>
          <w:color w:val="000000"/>
          <w:sz w:val="24"/>
          <w:szCs w:val="24"/>
        </w:rPr>
        <w:t>’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 Excavations at Gournia, Crete, 1901–1903</w:t>
      </w:r>
      <w:r w:rsidR="00585B73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” </w:t>
      </w:r>
      <w:r w:rsidR="00585B73">
        <w:rPr>
          <w:rFonts w:ascii="Times New Roman" w:eastAsia="Times New Roman" w:hAnsi="Times New Roman" w:cs="Times New Roman"/>
          <w:color w:val="000000"/>
          <w:sz w:val="24"/>
          <w:szCs w:val="24"/>
        </w:rPr>
        <w:t>In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ransactions of the Department of Archaeology, Free Museum of Science and Art, University of Pennsylvania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1, i, </w:t>
      </w:r>
      <w:r w:rsidR="00585B73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7–44</w:t>
      </w:r>
      <w:r w:rsidR="00585B73">
        <w:rPr>
          <w:rFonts w:ascii="Times New Roman" w:eastAsia="Times New Roman" w:hAnsi="Times New Roman" w:cs="Times New Roman"/>
          <w:color w:val="000000"/>
          <w:sz w:val="24"/>
          <w:szCs w:val="24"/>
        </w:rPr>
        <w:t>. Philadelphia</w:t>
      </w:r>
      <w:r w:rsidR="005B4A7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 w:rsidR="009371B3" w:rsidRPr="009371B3">
        <w:rPr>
          <w:rFonts w:ascii="Times New Roman" w:eastAsia="Times New Roman" w:hAnsi="Times New Roman" w:cs="Times New Roman"/>
          <w:color w:val="000000"/>
          <w:sz w:val="24"/>
          <w:szCs w:val="24"/>
        </w:rPr>
        <w:t>University Museum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 1904–1905. “Gournia: Report of the American Exploration Society</w:t>
      </w:r>
      <w:r w:rsidR="0048386A">
        <w:rPr>
          <w:rFonts w:ascii="Times New Roman" w:eastAsia="Times New Roman" w:hAnsi="Times New Roman" w:cs="Times New Roman"/>
          <w:color w:val="000000"/>
          <w:sz w:val="24"/>
          <w:szCs w:val="24"/>
        </w:rPr>
        <w:t>’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 Excavations at Gournia, Crete in 1904</w:t>
      </w:r>
      <w:r w:rsidR="00585B73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” </w:t>
      </w:r>
      <w:r w:rsidR="00585B73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ransactions of the Department of Archaeology, Free Museum of Science and Art, University of Pennsylvania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1, iii, </w:t>
      </w:r>
      <w:r w:rsidR="00585B73">
        <w:rPr>
          <w:rFonts w:ascii="Times New Roman" w:eastAsia="Times New Roman" w:hAnsi="Times New Roman" w:cs="Times New Roman"/>
          <w:color w:val="000000"/>
          <w:sz w:val="24"/>
          <w:szCs w:val="24"/>
        </w:rPr>
        <w:t>177–</w:t>
      </w:r>
      <w:r w:rsidR="00585B73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90</w:t>
      </w:r>
      <w:r w:rsidR="00585B73">
        <w:rPr>
          <w:rFonts w:ascii="Times New Roman" w:eastAsia="Times New Roman" w:hAnsi="Times New Roman" w:cs="Times New Roman"/>
          <w:color w:val="000000"/>
          <w:sz w:val="24"/>
          <w:szCs w:val="24"/>
        </w:rPr>
        <w:t>. Philadelphia</w:t>
      </w:r>
      <w:r w:rsidR="005B4A7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 w:rsidR="009371B3" w:rsidRPr="009371B3">
        <w:rPr>
          <w:rFonts w:ascii="Times New Roman" w:eastAsia="Times New Roman" w:hAnsi="Times New Roman" w:cs="Times New Roman"/>
          <w:color w:val="000000"/>
          <w:sz w:val="24"/>
          <w:szCs w:val="24"/>
        </w:rPr>
        <w:t>University Museum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 1965. “Memoirs of a Pioneer Excavator in Crete</w:t>
      </w:r>
      <w:r w:rsidR="00585B73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”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Archaeology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8</w:t>
      </w:r>
      <w:r w:rsidR="00585B73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94–101.</w:t>
      </w: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 1965. “Memoirs of a Pione</w:t>
      </w:r>
      <w:r w:rsidR="00585B73">
        <w:rPr>
          <w:rFonts w:ascii="Times New Roman" w:eastAsia="Times New Roman" w:hAnsi="Times New Roman" w:cs="Times New Roman"/>
          <w:color w:val="000000"/>
          <w:sz w:val="24"/>
          <w:szCs w:val="24"/>
        </w:rPr>
        <w:t>er Excavator in Crete (Part II)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”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Archaeology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8</w:t>
      </w:r>
      <w:r w:rsidR="00585B73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68–76.</w:t>
      </w: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oyd-Hawes, H.A., B.E. Williams, R.B. Seager, and E.H. Hall. 1908.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Gournia, Vasiliki and Other Prehistoric Sites on the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sthmus of Hierapetra, Crete</w:t>
      </w:r>
      <w:r w:rsidR="00585B7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: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Excavations of the Wells-Houston-Cramp Expeditions, 1901, 1903, 1904</w:t>
      </w:r>
      <w:r w:rsidR="00585B73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hiladelphia</w:t>
      </w:r>
      <w:r w:rsidR="005B4A7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 w:rsidR="009371B3" w:rsidRPr="009371B3">
        <w:rPr>
          <w:rFonts w:ascii="Times New Roman" w:eastAsia="Times New Roman" w:hAnsi="Times New Roman" w:cs="Times New Roman"/>
          <w:color w:val="000000"/>
          <w:sz w:val="24"/>
          <w:szCs w:val="24"/>
        </w:rPr>
        <w:t>University Museum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ranigan, K. 1969. “A Minoan Dagger from Gournia</w:t>
      </w:r>
      <w:r w:rsidR="00585B73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”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Antiquity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43(170)</w:t>
      </w:r>
      <w:r w:rsidR="00585B73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37–38.</w:t>
      </w: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Buell, D.M. 2009. “Urbanism and the Knossian State: A View from Three Regions</w:t>
      </w:r>
      <w:r w:rsidR="005B4A7E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” </w:t>
      </w:r>
      <w:r w:rsidR="005B4A7E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per presented at the Society for American Archaeology Annual Meeting, Atlanta, Georgia, April 2009.</w:t>
      </w: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 2011. “Minoan Cityscapes: Urban Planning in Neopalatial Society</w:t>
      </w:r>
      <w:r w:rsidR="005B4A7E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” </w:t>
      </w:r>
      <w:r w:rsidR="005B4A7E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per presented at the Minoan</w:t>
      </w:r>
      <w:r w:rsidR="005B4A7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rchaeology: Challenges and Perspectives for the 21</w:t>
      </w:r>
      <w:r w:rsidR="005B4A7E">
        <w:rPr>
          <w:rFonts w:ascii="Times New Roman" w:eastAsia="Times New Roman" w:hAnsi="Times New Roman" w:cs="Times New Roman"/>
          <w:color w:val="000000"/>
          <w:sz w:val="24"/>
          <w:szCs w:val="24"/>
        </w:rPr>
        <w:t>st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entury Conference, Heidelberg, Germany, March 2011.</w:t>
      </w: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 2011. “Some Preliminary Thoughts on a New Building Excavated at Gournia, Summer 2010</w:t>
      </w:r>
      <w:r w:rsidR="005B4A7E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” </w:t>
      </w:r>
      <w:r w:rsidR="005B4A7E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per presented at the INSTAP Study Center for East Crete, Pacheia Ammos, Greece, June 2011.</w:t>
      </w: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 2012. “New Light on the Late Minoan IB City of Gournia</w:t>
      </w:r>
      <w:r w:rsidR="005B4A7E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” </w:t>
      </w:r>
      <w:r w:rsidR="005B4A7E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per presented at the Archaeological Institute of America 113th Annual Meeting, Philadelphia, Pennsylvania, </w:t>
      </w:r>
      <w:r w:rsidR="005B4A7E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5–8</w:t>
      </w:r>
      <w:r w:rsidR="005B4A7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anuary 2012.</w:t>
      </w: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2.“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(Re)Constructing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dentity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n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eopalatial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rete: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ity-Planning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eaning</w:t>
      </w:r>
      <w:r w:rsidR="005B4A7E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B4A7E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per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sented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2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olloquium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n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rchitectural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tudies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n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emory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ofessor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rederick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Winter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(CIG)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talian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chool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hens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reece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une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2.</w:t>
      </w:r>
    </w:p>
    <w:p w:rsidR="006350A1" w:rsidRPr="008235CB" w:rsidRDefault="006350A1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4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Excavating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inoan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own: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xcavation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oject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0–2014</w:t>
      </w:r>
      <w:r w:rsidR="005B4A7E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B4A7E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per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sented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ehigh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University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B4A7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26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eptember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4.</w:t>
      </w:r>
    </w:p>
    <w:p w:rsidR="006350A1" w:rsidRPr="008235CB" w:rsidRDefault="006350A1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uell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.M.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K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lowacki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.V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Watrous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Kunkel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hapin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arnes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.A.K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mith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What’s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ew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?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xcavation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oject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0–</w:t>
      </w:r>
      <w:r w:rsidR="005B4A7E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esent</w:t>
      </w:r>
      <w:r w:rsidR="005B4A7E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B4A7E">
        <w:rPr>
          <w:rFonts w:ascii="Times New Roman" w:eastAsia="Times New Roman" w:hAnsi="Times New Roman" w:cs="Times New Roman"/>
          <w:color w:val="000000"/>
          <w:sz w:val="24"/>
          <w:szCs w:val="24"/>
        </w:rPr>
        <w:t>C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lloquium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rchaeological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nstitute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merica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19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nual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eeting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B4A7E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4–7</w:t>
      </w:r>
      <w:r w:rsidR="005B4A7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anuary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8.</w:t>
      </w:r>
    </w:p>
    <w:p w:rsidR="006350A1" w:rsidRPr="008235CB" w:rsidRDefault="006350A1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uell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.M.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.C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cEnroe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5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Community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uildings/Building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ommunity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5B4A7E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B4A7E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per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sented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onference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From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tatic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Data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o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Dynamic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rocesses: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New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erspectives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n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Minoan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rchitecture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nd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Urbanism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University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oronto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B4A7E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5–7</w:t>
      </w:r>
      <w:r w:rsidR="005B4A7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anuary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5.</w:t>
      </w:r>
    </w:p>
    <w:p w:rsidR="006350A1" w:rsidRPr="008235CB" w:rsidRDefault="006350A1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5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Where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was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otopalatial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alace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?,”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B4A7E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per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sented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rchaeological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nstitute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merica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16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nual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eeting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B4A7E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8–11</w:t>
      </w:r>
      <w:r w:rsidR="005B4A7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anuary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5.</w:t>
      </w:r>
    </w:p>
    <w:p w:rsidR="006350A1" w:rsidRPr="008235CB" w:rsidRDefault="006350A1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7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Community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uilding/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uilding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ommunity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5B4A7E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B4A7E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Minoan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rchitecture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nd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Urbanism: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New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erspectives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n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ncient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Built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Environment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B4A7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dited by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Q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etesson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Knappett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4–227.</w:t>
      </w:r>
      <w:r w:rsidR="005B4A7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xford: Oxford University.</w:t>
      </w:r>
    </w:p>
    <w:p w:rsidR="006350A1" w:rsidRPr="008235CB" w:rsidRDefault="006350A1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8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Gournia: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ase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tudy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opulation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obility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n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ronze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ge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own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irabello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egion</w:t>
      </w:r>
      <w:r w:rsidR="006F47F8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6F47F8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roceeding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s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1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2th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nternational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ongress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retan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tudies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3–19.</w:t>
      </w:r>
      <w:r w:rsidR="006F47F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6F47F8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Heraklion</w:t>
      </w:r>
      <w:r w:rsidR="006F47F8">
        <w:rPr>
          <w:rFonts w:ascii="Times New Roman" w:eastAsia="Times New Roman" w:hAnsi="Times New Roman" w:cs="Times New Roman"/>
          <w:color w:val="000000"/>
          <w:sz w:val="24"/>
          <w:szCs w:val="24"/>
        </w:rPr>
        <w:t>: Society of Cretan Historical Studies.</w:t>
      </w:r>
    </w:p>
    <w:p w:rsidR="006350A1" w:rsidRPr="008235CB" w:rsidRDefault="006350A1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———.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6F47F8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2019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.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Architecture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emory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: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eaningful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laces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6F47F8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6F47F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MNHMH/MNEME: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ast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nd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Memory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n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egean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Bronze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ge</w:t>
      </w:r>
      <w:r w:rsidR="006F47F8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(</w:t>
      </w:r>
      <w:r w:rsidR="006F47F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egaeum</w:t>
      </w:r>
      <w:r w:rsidR="006F47F8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43)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6F47F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dited by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affineur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aloi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.M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arinchi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6F47F8">
        <w:rPr>
          <w:rFonts w:ascii="Times New Roman" w:eastAsia="Times New Roman" w:hAnsi="Times New Roman" w:cs="Times New Roman"/>
          <w:color w:val="000000"/>
          <w:sz w:val="24"/>
          <w:szCs w:val="24"/>
        </w:rPr>
        <w:t>Borgna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49–58.</w:t>
      </w:r>
      <w:r w:rsidR="006F47F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euven-Liege: Peeters.</w:t>
      </w:r>
    </w:p>
    <w:p w:rsidR="006350A1" w:rsidRPr="008235CB" w:rsidRDefault="006350A1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———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ss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Addressing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isruption: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ontextual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tudy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shlar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asonry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6F47F8">
        <w:rPr>
          <w:rFonts w:ascii="Times New Roman" w:eastAsia="Times New Roman" w:hAnsi="Times New Roman" w:cs="Times New Roman"/>
          <w:color w:val="000000"/>
          <w:sz w:val="24"/>
          <w:szCs w:val="24"/>
        </w:rPr>
        <w:t>Gournia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6F47F8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shlar</w:t>
      </w:r>
      <w:r w:rsidR="006F47F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: Exploring the Material of Cut-stone Masonry in the Eastern Mediterranean Bronze Age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6F47F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dited by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.</w:t>
      </w:r>
      <w:r w:rsidR="006F47F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evolder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Kreimermann</w:t>
      </w:r>
      <w:r w:rsidR="006F47F8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ouvain</w:t>
      </w:r>
      <w:r w:rsidR="006F47F8">
        <w:rPr>
          <w:rFonts w:ascii="Times New Roman" w:eastAsia="Times New Roman" w:hAnsi="Times New Roman" w:cs="Times New Roman"/>
          <w:color w:val="000000"/>
          <w:sz w:val="24"/>
          <w:szCs w:val="24"/>
        </w:rPr>
        <w:t>-la-Neuve: University of Louvain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6350A1" w:rsidRPr="008235CB" w:rsidRDefault="006350A1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uell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.M.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.C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cEnroe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otero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ieńkowski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6F47F8">
        <w:rPr>
          <w:rFonts w:ascii="Times New Roman" w:eastAsia="Times New Roman" w:hAnsi="Times New Roman" w:cs="Times New Roman"/>
          <w:color w:val="000000"/>
          <w:sz w:val="24"/>
          <w:szCs w:val="24"/>
        </w:rPr>
        <w:t>2019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Recent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rchitectural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tudies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n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ast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rete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1–2015</w:t>
      </w:r>
      <w:r w:rsidR="006F47F8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6F47F8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New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="006F47F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Directions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nd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aradigms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="006F47F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for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tudy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Greek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rchitecture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6F47F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dited by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apirstein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cahill</w:t>
      </w:r>
      <w:r w:rsidR="006F47F8">
        <w:rPr>
          <w:rFonts w:ascii="Times New Roman" w:eastAsia="Times New Roman" w:hAnsi="Times New Roman" w:cs="Times New Roman"/>
          <w:color w:val="000000"/>
          <w:sz w:val="24"/>
          <w:szCs w:val="24"/>
        </w:rPr>
        <w:t>, 123</w:t>
      </w:r>
      <w:r w:rsidR="006F47F8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–</w:t>
      </w:r>
      <w:r w:rsidR="006F47F8">
        <w:rPr>
          <w:rFonts w:ascii="Times New Roman" w:eastAsia="Times New Roman" w:hAnsi="Times New Roman" w:cs="Times New Roman"/>
          <w:color w:val="000000"/>
          <w:sz w:val="24"/>
          <w:szCs w:val="24"/>
        </w:rPr>
        <w:t>134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6F47F8">
        <w:rPr>
          <w:rFonts w:ascii="Times New Roman" w:eastAsia="Times New Roman" w:hAnsi="Times New Roman" w:cs="Times New Roman"/>
          <w:color w:val="000000"/>
          <w:sz w:val="24"/>
          <w:szCs w:val="24"/>
        </w:rPr>
        <w:t>Leiden: Brill.</w:t>
      </w:r>
    </w:p>
    <w:p w:rsidR="006350A1" w:rsidRPr="008235CB" w:rsidRDefault="006350A1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adogan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92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Gournia</w:t>
      </w:r>
      <w:r w:rsidR="0055101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51014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eria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l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tlas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ncient</w:t>
      </w:r>
      <w:r w:rsidR="006350A1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rete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5101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dited by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.W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yers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.E.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yers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G. </w:t>
      </w:r>
      <w:r w:rsidR="00551014">
        <w:rPr>
          <w:rFonts w:ascii="Times New Roman" w:eastAsia="Times New Roman" w:hAnsi="Times New Roman" w:cs="Times New Roman"/>
          <w:color w:val="000000"/>
          <w:sz w:val="24"/>
          <w:szCs w:val="24"/>
        </w:rPr>
        <w:t>Cadogan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6350A1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04–111.</w:t>
      </w:r>
      <w:r w:rsidR="0055101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erkeley: University of California.</w:t>
      </w:r>
    </w:p>
    <w:p w:rsidR="005679FC" w:rsidRPr="008235CB" w:rsidRDefault="005679FC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hapin,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.P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8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It</w:t>
      </w:r>
      <w:r w:rsidR="0048386A">
        <w:rPr>
          <w:rFonts w:ascii="Times New Roman" w:eastAsia="Times New Roman" w:hAnsi="Times New Roman" w:cs="Times New Roman"/>
          <w:color w:val="000000"/>
          <w:sz w:val="24"/>
          <w:szCs w:val="24"/>
        </w:rPr>
        <w:t>’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lasterpiece!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eopalatial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lasters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55101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Kentro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1</w:t>
      </w:r>
      <w:r w:rsidR="00551014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4–16.</w:t>
      </w:r>
    </w:p>
    <w:p w:rsidR="005679FC" w:rsidRPr="008235CB" w:rsidRDefault="005679FC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amiani-Indelicato,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84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Gournia,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itéminoenne</w:t>
      </w:r>
      <w:r w:rsidR="0055101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51014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ux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origins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de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l</w:t>
      </w:r>
      <w:r w:rsidR="0048386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’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ellénisme</w:t>
      </w:r>
      <w:r w:rsidR="00551014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: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Festschrift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.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van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Effenterre,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47–54.</w:t>
      </w:r>
      <w:r w:rsidR="0055101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aris: Publications de la Sorbonne.</w:t>
      </w:r>
    </w:p>
    <w:p w:rsidR="005679FC" w:rsidRPr="008235CB" w:rsidRDefault="005679FC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avis,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79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The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ilver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Kantharos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rom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55101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UAS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4</w:t>
      </w:r>
      <w:r w:rsidR="00551014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34–45.</w:t>
      </w:r>
    </w:p>
    <w:p w:rsidR="005679FC" w:rsidRPr="008235CB" w:rsidRDefault="005679FC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evolder,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2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Labour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osts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eopalatial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rchitecture: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tudy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uildings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Klimataria-Manares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chladia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alace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55101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51014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Minoan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Realities: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pproaches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o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mages,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rchitecture,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nd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ociety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n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egean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Bronze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ge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5101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dited by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anagiotopoulos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U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ünkel-Maschek,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65–179.</w:t>
      </w:r>
      <w:r w:rsidR="0055101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ouvain-la-Neuve: Presses universitaires de Louvain.</w:t>
      </w:r>
    </w:p>
    <w:p w:rsidR="005679FC" w:rsidRPr="008235CB" w:rsidRDefault="005679FC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ysart,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3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Ovis/Capra</w:t>
      </w:r>
      <w:r w:rsidR="00551014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t</w:t>
      </w:r>
      <w:r w:rsidR="00551014">
        <w:rPr>
          <w:rFonts w:ascii="Times New Roman" w:eastAsia="Times New Roman" w:hAnsi="Times New Roman" w:cs="Times New Roman"/>
          <w:color w:val="000000"/>
          <w:sz w:val="24"/>
          <w:szCs w:val="24"/>
        </w:rPr>
        <w:t>’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What</w:t>
      </w:r>
      <w:r w:rsidR="00551014">
        <w:rPr>
          <w:rFonts w:ascii="Times New Roman" w:eastAsia="Times New Roman" w:hAnsi="Times New Roman" w:cs="Times New Roman"/>
          <w:color w:val="000000"/>
          <w:sz w:val="24"/>
          <w:szCs w:val="24"/>
        </w:rPr>
        <w:t>’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or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inner</w:t>
      </w:r>
      <w:r w:rsidR="0055101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liminary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alysis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aunal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aterial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rom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inoan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ettlement</w:t>
      </w:r>
      <w:r w:rsidR="0055101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hronika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551014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3</w:t>
      </w:r>
      <w:r w:rsidR="00551014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: </w:t>
      </w:r>
      <w:r w:rsidRPr="00551014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47</w:t>
      </w:r>
      <w:r w:rsidRPr="00551014">
        <w:rPr>
          <w:rFonts w:ascii="Times New Roman" w:eastAsia="Times New Roman" w:hAnsi="Times New Roman" w:cs="Times New Roman"/>
          <w:color w:val="000000"/>
          <w:sz w:val="24"/>
          <w:szCs w:val="24"/>
        </w:rPr>
        <w:t>–</w:t>
      </w:r>
      <w:r w:rsidRPr="00551014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54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5679FC" w:rsidRPr="008235CB" w:rsidRDefault="005679FC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liopoulos,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04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Gournia,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Vronda,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Kavousi,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Kephala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Vasilikis: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riad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nterrelated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hrines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xpiring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inoan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ge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n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sthmus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erapetra</w:t>
      </w:r>
      <w:r w:rsidR="00A5018E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5018E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rete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beyond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alaces</w:t>
      </w:r>
      <w:r w:rsidR="00A5018E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A5018E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Proceedings</w:t>
      </w:r>
      <w:r w:rsidR="005679FC" w:rsidRPr="00A5018E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 </w:t>
      </w:r>
      <w:r w:rsidRPr="00A5018E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of</w:t>
      </w:r>
      <w:r w:rsidR="005679FC" w:rsidRPr="00A5018E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 </w:t>
      </w:r>
      <w:r w:rsidRPr="00A5018E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the</w:t>
      </w:r>
      <w:r w:rsidR="005679FC" w:rsidRPr="00A5018E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 </w:t>
      </w:r>
      <w:r w:rsidRPr="00A5018E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Crete</w:t>
      </w:r>
      <w:r w:rsidR="005679FC" w:rsidRPr="00A5018E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 </w:t>
      </w:r>
      <w:r w:rsidRPr="00A5018E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2000</w:t>
      </w:r>
      <w:r w:rsidR="005679FC" w:rsidRPr="00A5018E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 </w:t>
      </w:r>
      <w:r w:rsidRPr="00A5018E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Conference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rehistory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Monographs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0),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81–90.</w:t>
      </w:r>
      <w:r w:rsidR="00A501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hiladelphia: INSTAP Academic Press.</w:t>
      </w:r>
    </w:p>
    <w:p w:rsidR="005679FC" w:rsidRPr="008235CB" w:rsidRDefault="005679FC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otou,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V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93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New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Light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n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Gournia: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Unknown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Documents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Excavation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t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Gournia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nd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ther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ites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n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sthmus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erapetra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by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arriet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nn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Boyd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egaeum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9)</w:t>
      </w:r>
      <w:r w:rsidR="00A5018E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iège</w:t>
      </w:r>
      <w:r w:rsidR="00A5018E">
        <w:rPr>
          <w:rFonts w:ascii="Times New Roman" w:eastAsia="Times New Roman" w:hAnsi="Times New Roman" w:cs="Times New Roman"/>
          <w:color w:val="000000"/>
          <w:sz w:val="24"/>
          <w:szCs w:val="24"/>
        </w:rPr>
        <w:t>: Aegaeum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5679FC" w:rsidRPr="008235CB" w:rsidRDefault="005679FC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95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Unknown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ocuments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xcavation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ther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ites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n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sthmus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erapetra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y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Harriet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n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oyd</w:t>
      </w:r>
      <w:r w:rsidR="00A5018E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5018E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epragmena</w:t>
      </w:r>
      <w:r w:rsidR="00A5018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ou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Z’Diethnous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Kritologikou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ynedriou</w:t>
      </w:r>
      <w:r w:rsidR="00A5018E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, Vol. A1. </w:t>
      </w:r>
      <w:r w:rsidR="00A5018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mima Archaiologiko</w:t>
      </w:r>
      <w:r w:rsidR="00A5018E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, </w:t>
      </w:r>
      <w:r w:rsidR="00A501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dited by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.E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apadogiannakis,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341–348.</w:t>
      </w:r>
      <w:r w:rsidR="00A501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thymno: Iera Mitropolis Rethymnis &amp; Aulopotamou.</w:t>
      </w:r>
    </w:p>
    <w:p w:rsidR="005679FC" w:rsidRPr="008235CB" w:rsidRDefault="005679FC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eorgiou,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H.S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73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Minoan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‘Fireboxes’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rom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A5018E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Expedition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5(4)</w:t>
      </w:r>
      <w:r w:rsidR="00A5018E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7–14.</w:t>
      </w:r>
    </w:p>
    <w:p w:rsidR="005679FC" w:rsidRPr="008235CB" w:rsidRDefault="005679FC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raham,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.W.</w:t>
      </w:r>
      <w:r w:rsidR="009371B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1968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The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retan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alace: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ixty-Seven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Years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xploration</w:t>
      </w:r>
      <w:r w:rsidR="00A5018E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5018E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Land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alled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rete</w:t>
      </w:r>
      <w:r w:rsidR="00A5018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: A Symposium in Memory of Harriet Boyd Hawes, 1871</w:t>
      </w:r>
      <w:r w:rsidR="009371B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–</w:t>
      </w:r>
      <w:r w:rsidR="00A5018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1945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9371B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7–44.</w:t>
      </w:r>
      <w:r w:rsidR="009371B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orthampton, Mass.: Smith College.</w:t>
      </w:r>
    </w:p>
    <w:p w:rsidR="005679FC" w:rsidRPr="008235CB" w:rsidRDefault="005679FC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Guimlia-Mair,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.,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.C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errence,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.P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etancourt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5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Metallurgy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opper-Based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bjects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rom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,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ast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rete</w:t>
      </w:r>
      <w:r w:rsidR="009371B3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371B3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rchaeometallurgy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n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Europe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II: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roceedings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3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rd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nternational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onference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Deutsches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Bergbau-Museum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Bochum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June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29–July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1,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2011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Beiheft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6),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371B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dited by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371B3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Hauptmann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odarressi-Tehrani,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45–154.</w:t>
      </w:r>
      <w:r w:rsidR="009371B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371B3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ochum</w:t>
      </w:r>
      <w:r w:rsidR="009371B3">
        <w:rPr>
          <w:rFonts w:ascii="Times New Roman" w:eastAsia="Times New Roman" w:hAnsi="Times New Roman" w:cs="Times New Roman"/>
          <w:color w:val="000000"/>
          <w:sz w:val="24"/>
          <w:szCs w:val="24"/>
        </w:rPr>
        <w:t>: Deutsches Bergbau-Museum</w:t>
      </w:r>
      <w:r w:rsidR="009371B3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5679FC" w:rsidRPr="008235CB" w:rsidRDefault="005679FC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Hall,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05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Early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ainted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ottery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rom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G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urnia,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rete</w:t>
      </w:r>
      <w:r w:rsidR="009371B3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371B3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ransactions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Departmen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rchaeology,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University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ennsylvania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(3)</w:t>
      </w:r>
      <w:r w:rsidR="009371B3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1–206.</w:t>
      </w:r>
    </w:p>
    <w:p w:rsidR="005679FC" w:rsidRPr="008235CB" w:rsidRDefault="005679FC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12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Excavations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n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East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rete: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phoungaras</w:t>
      </w:r>
      <w:r w:rsidR="009371B3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hiladelphia</w:t>
      </w:r>
      <w:r w:rsidR="009371B3">
        <w:rPr>
          <w:rFonts w:ascii="Times New Roman" w:eastAsia="Times New Roman" w:hAnsi="Times New Roman" w:cs="Times New Roman"/>
          <w:color w:val="000000"/>
          <w:sz w:val="24"/>
          <w:szCs w:val="24"/>
        </w:rPr>
        <w:t>: University Museum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5679FC" w:rsidRPr="008235CB" w:rsidRDefault="005679FC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Harrison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2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The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mergence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ociopolitical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omplexity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: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ocal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egional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erspectives</w:t>
      </w:r>
      <w:r w:rsidR="009371B3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hronika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</w:t>
      </w:r>
      <w:r w:rsidR="009371B3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2–30.</w:t>
      </w:r>
    </w:p>
    <w:p w:rsidR="005679FC" w:rsidRPr="008235CB" w:rsidRDefault="005679FC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Henriksson,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.,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lomberg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09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Solar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rientations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ronze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ge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hrines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n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rete</w:t>
      </w:r>
      <w:r w:rsidR="009371B3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371B3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osmology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="009371B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ross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ultures</w:t>
      </w:r>
      <w:r w:rsidR="009371B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: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roceedings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Workshop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eld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t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arquedelas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iencias,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Granada,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pain,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8–12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eptember</w:t>
      </w:r>
      <w:r w:rsidR="005679FC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2008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371B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dited by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.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ubiño-Martin,</w:t>
      </w:r>
      <w:r w:rsidR="005679FC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430–435.</w:t>
      </w:r>
      <w:r w:rsidR="009371B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371B3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an </w:t>
      </w:r>
      <w:r w:rsidR="009371B3">
        <w:rPr>
          <w:rFonts w:ascii="Times New Roman" w:eastAsia="Times New Roman" w:hAnsi="Times New Roman" w:cs="Times New Roman"/>
          <w:color w:val="000000"/>
          <w:sz w:val="24"/>
          <w:szCs w:val="24"/>
        </w:rPr>
        <w:t>Francisco: Astronomical Society of the Pacific</w:t>
      </w:r>
      <w:r w:rsidR="009371B3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5679FC" w:rsidRPr="008235CB" w:rsidRDefault="005679FC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Hirsch,</w:t>
      </w:r>
      <w:r w:rsidR="008235CB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.S.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75.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Infrared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hotography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rchaeology: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ainted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loors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9371B3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rchaeology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8</w:t>
      </w:r>
      <w:r w:rsidR="009371B3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60–266.</w:t>
      </w:r>
    </w:p>
    <w:p w:rsidR="008235CB" w:rsidRPr="008235CB" w:rsidRDefault="008235CB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Hood,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.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89.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A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aetyl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?”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riadni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5</w:t>
      </w:r>
      <w:r w:rsidR="009371B3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7–21.</w:t>
      </w:r>
    </w:p>
    <w:p w:rsidR="008235CB" w:rsidRPr="008235CB" w:rsidRDefault="008235CB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Kriga,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.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5.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Μια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νέα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ματιά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στα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κεραμικά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ευρήματα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παλαιάς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ανασκαφής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στον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λόφο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των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Γουρνιών</w:t>
      </w:r>
      <w:r w:rsidR="00E769F8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Τα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εισηγμένα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ΥΜ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ΙΑ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ρυτά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των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Γουρνιών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στο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Ακρωτήρι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Θήρας</w:t>
      </w:r>
      <w:r w:rsidR="00E769F8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769F8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Αρχαιολογικο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Εργο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Κρητησ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3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Πρακτικάτης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3ης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Συνάντησης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Ρέθυμνο,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5–8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Δεκεμβρίου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2013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769F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dited by P. Karanastasi, A. Tzigounaki, and C. Tsigonaki,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539–548.</w:t>
      </w:r>
      <w:r w:rsidR="00E769F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769F8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ethymno</w:t>
      </w:r>
      <w:r w:rsidR="00E769F8">
        <w:rPr>
          <w:rFonts w:ascii="Times New Roman" w:eastAsia="Times New Roman" w:hAnsi="Times New Roman" w:cs="Times New Roman"/>
          <w:color w:val="000000"/>
          <w:sz w:val="24"/>
          <w:szCs w:val="24"/>
        </w:rPr>
        <w:t>: University of Crete</w:t>
      </w:r>
      <w:r w:rsidR="00E769F8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8235CB" w:rsidRPr="008235CB" w:rsidRDefault="008235CB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orenzon,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.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033D5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E769F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ess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Minoan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udbricks: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arth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ire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n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ronze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ge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rete</w:t>
      </w:r>
      <w:r w:rsidR="00E769F8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769F8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Earthen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onstruction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echnology: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roceedings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ession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V-5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XVIII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UISPP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ongress,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aris,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June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2018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769F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dited by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.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aneels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.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orres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reixa.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UISPP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ublication.</w:t>
      </w:r>
    </w:p>
    <w:p w:rsidR="008235CB" w:rsidRPr="008235CB" w:rsidRDefault="008235CB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üller,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K.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3.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Gournia: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Ein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urbanes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Zentrum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der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pätbronzezeit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erlin</w:t>
      </w:r>
      <w:r w:rsidR="00E769F8">
        <w:rPr>
          <w:rFonts w:ascii="Times New Roman" w:eastAsia="Times New Roman" w:hAnsi="Times New Roman" w:cs="Times New Roman"/>
          <w:color w:val="000000"/>
          <w:sz w:val="24"/>
          <w:szCs w:val="24"/>
        </w:rPr>
        <w:t>: Logos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8235CB" w:rsidRPr="008235CB" w:rsidRDefault="008235CB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iemeier,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W.-D.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79.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The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aster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ctopus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tirrup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ar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ate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inoan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A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ottery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Workshop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xporting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o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ra</w:t>
      </w:r>
      <w:r w:rsidR="00E769F8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UAS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4</w:t>
      </w:r>
      <w:r w:rsidR="00E769F8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8–26.</w:t>
      </w:r>
    </w:p>
    <w:p w:rsidR="008235CB" w:rsidRPr="008235CB" w:rsidRDefault="008235CB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80.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Die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Katastrophe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von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ra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und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ie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patminoische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hronologie</w:t>
      </w:r>
      <w:r w:rsidR="00E769F8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JdI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95</w:t>
      </w:r>
      <w:r w:rsidR="00E769F8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–76.</w:t>
      </w:r>
    </w:p>
    <w:p w:rsidR="008235CB" w:rsidRPr="008235CB" w:rsidRDefault="008235CB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769F8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elmann, F</w:t>
      </w:r>
      <w:r w:rsidR="00E4120E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912. </w:t>
      </w:r>
      <w:r w:rsidR="00E4120E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Ein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4120E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chäisches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4120E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Herrenhaus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4120E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uf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4120E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Kret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E4120E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JdI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="00E4120E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7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="00E4120E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38–51.</w:t>
      </w:r>
    </w:p>
    <w:p w:rsidR="008235CB" w:rsidRPr="008235CB" w:rsidRDefault="008235CB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omano,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.G.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03.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Minoan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urveyors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own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lanning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.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etron: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easuring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egean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ronze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ge</w:t>
      </w:r>
      <w:r w:rsidR="00E769F8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769F8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roceedings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9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th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nternational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egean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onference,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New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aven,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Yale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University,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18–21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pril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2002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egaeum</w:t>
      </w:r>
      <w:r w:rsid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4),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769F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dited by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K.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oster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.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affineur,</w:t>
      </w:r>
      <w:r w:rsid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47–256.</w:t>
      </w:r>
      <w:r w:rsidR="00E769F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iege: Université de Liège</w:t>
      </w:r>
      <w:r w:rsidR="00E769F8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8235CB" w:rsidRPr="008235CB" w:rsidRDefault="008235CB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omano,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.G.,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.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rbittier,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.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olba,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.L.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tapp,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.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nsua.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03.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The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Use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IS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emote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ensing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n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tudy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inoan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own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lanning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AA</w:t>
      </w:r>
      <w:r w:rsidR="003414D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2002:</w:t>
      </w:r>
      <w:r w:rsidR="003414D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3414D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Digital</w:t>
      </w:r>
      <w:r w:rsidR="003414D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eritage</w:t>
      </w:r>
      <w:r w:rsidR="003414D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3414D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rchaeology.</w:t>
      </w:r>
      <w:r w:rsidR="003414D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omputer</w:t>
      </w:r>
      <w:r w:rsidR="003414D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pplications</w:t>
      </w:r>
      <w:r w:rsidR="003414D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nd</w:t>
      </w:r>
      <w:r w:rsidR="003414D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Quantitative</w:t>
      </w:r>
      <w:r w:rsidR="003414D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Methods</w:t>
      </w:r>
      <w:r w:rsidR="003414D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n</w:t>
      </w:r>
      <w:r w:rsidR="003414D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rchaeology:</w:t>
      </w:r>
      <w:r w:rsidR="003414D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roceedings</w:t>
      </w:r>
      <w:r w:rsidR="003414D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3414D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3414D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30</w:t>
      </w:r>
      <w:r w:rsidR="003414D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th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onference,</w:t>
      </w:r>
      <w:r w:rsidR="003414D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eraklion,</w:t>
      </w:r>
      <w:r w:rsidR="003414D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rete,</w:t>
      </w:r>
      <w:r w:rsidR="003414D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pril</w:t>
      </w:r>
      <w:r w:rsidR="003414D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2002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dited by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.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oerr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.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arris,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55–160.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7192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hens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>: Hellenic Ministry of Culture</w:t>
      </w:r>
      <w:r w:rsidR="00B7192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3414D8" w:rsidRPr="008235CB" w:rsidRDefault="003414D8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ussel,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.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79.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The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ate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hrine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UAS</w:t>
      </w:r>
      <w:r w:rsidR="003414D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4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7–33.</w:t>
      </w:r>
    </w:p>
    <w:p w:rsidR="003414D8" w:rsidRPr="008235CB" w:rsidRDefault="003414D8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utkowski,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.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87.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Das</w:t>
      </w:r>
      <w:r w:rsidR="003414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tadtheiligtum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von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Ägäis-Kolloquium.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chriften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des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deutschen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rchäologen-Verbandes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X.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apers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from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olloquium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n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egean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rehistory,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eld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n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Mannheim,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20–22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February,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1986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58–62.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7192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annheim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Deutscher </w:t>
      </w:r>
      <w:r w:rsidR="00B71927" w:rsidRPr="00B71927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Archäologen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>-Verband</w:t>
      </w:r>
      <w:r w:rsidR="00B7192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813EF7" w:rsidRPr="008235CB" w:rsidRDefault="00813EF7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utkowski,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.,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K.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owicki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88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Some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bservations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n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rchaeological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eservation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(Crete,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reece)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Engineering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Geology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ncient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Works,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Monuments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nd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istorical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ites</w:t>
      </w:r>
      <w:r w:rsidR="00B7192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: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reservation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nd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rotection.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roceedings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n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nternational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ymposium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rganized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by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Greek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National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Group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AEG,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thens,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19–23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eptember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1988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dited by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arinos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Koukis,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479–1484.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7192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otterdam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>: A.A. Balkema</w:t>
      </w:r>
      <w:r w:rsidR="00B7192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813EF7" w:rsidRPr="008235CB" w:rsidRDefault="00813EF7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ilverman,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.S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74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A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ost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otebook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rom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xcavations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,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rete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Expedition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7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1–20.</w:t>
      </w:r>
    </w:p>
    <w:p w:rsidR="00813EF7" w:rsidRPr="008235CB" w:rsidRDefault="00813EF7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78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Gournia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ollection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n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University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Museum</w:t>
      </w:r>
      <w:r w:rsidR="00B71927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.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="00B71927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Ph.D. diss.,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University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ennsylvania.</w:t>
      </w:r>
    </w:p>
    <w:p w:rsidR="00813EF7" w:rsidRPr="008235CB" w:rsidRDefault="00813EF7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79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Excavating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,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01–1904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UAS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4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–6.</w:t>
      </w:r>
    </w:p>
    <w:p w:rsidR="00813EF7" w:rsidRPr="008235CB" w:rsidRDefault="00813EF7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mith,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.A.K.,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.M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Wagner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4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Breaking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round: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ounding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easting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inoan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per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sented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or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lassics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Research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eminar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eries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rock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University.</w:t>
      </w:r>
    </w:p>
    <w:p w:rsidR="00813EF7" w:rsidRPr="008235CB" w:rsidRDefault="00813EF7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4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</w:t>
      </w:r>
      <w:r w:rsidR="00813EF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reaking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13EF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round: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13EF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ounding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13EF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13EF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easting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13EF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13EF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inoan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13EF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ster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sented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Brock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Research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Day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rock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University.</w:t>
      </w:r>
    </w:p>
    <w:p w:rsidR="00813EF7" w:rsidRPr="008235CB" w:rsidRDefault="00813EF7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4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</w:t>
      </w:r>
      <w:r w:rsidR="00813EF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reaking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13EF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round: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13EF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ounding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13EF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13EF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easting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13EF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13EF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inoan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13EF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B7192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</w:t>
      </w:r>
      <w:r w:rsidR="00B7192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ster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sented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Mapping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New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Knowledges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rock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University.</w:t>
      </w:r>
    </w:p>
    <w:p w:rsidR="00813EF7" w:rsidRPr="008235CB" w:rsidRDefault="00813EF7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5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“</w:t>
      </w:r>
      <w:r w:rsidR="00813EF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reaking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13EF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round: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13EF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ounding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13EF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13EF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easting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13EF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13EF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inoan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13EF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B7192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</w:t>
      </w:r>
      <w:r w:rsidR="00B7192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ster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sented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rchaeological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nstitute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merica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nual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eeting,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ew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rleans,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A,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anuary</w:t>
      </w:r>
      <w:proofErr w:type="gramEnd"/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8–11,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5.</w:t>
      </w:r>
    </w:p>
    <w:p w:rsidR="00813EF7" w:rsidRPr="008235CB" w:rsidRDefault="00813EF7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oles,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73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Gournia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ouse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ombs: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tudy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rchitecture,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hronology,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nd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Use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Built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Rectangular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ombs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rete</w:t>
      </w:r>
      <w:r w:rsidR="00B71927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. Ph.D. diss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University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ennsylvania.</w:t>
      </w:r>
    </w:p>
    <w:p w:rsidR="00813EF7" w:rsidRPr="008235CB" w:rsidRDefault="00813EF7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79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The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arly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own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JA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83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49–167.</w:t>
      </w:r>
    </w:p>
    <w:p w:rsidR="00813EF7" w:rsidRPr="008235CB" w:rsidRDefault="00813EF7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79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Towards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econstruction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alace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UAS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4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1–17.</w:t>
      </w:r>
    </w:p>
    <w:p w:rsidR="00813EF7" w:rsidRPr="008235CB" w:rsidRDefault="00813EF7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91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The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alace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JA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95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7–78.</w:t>
      </w:r>
    </w:p>
    <w:p w:rsidR="00813EF7" w:rsidRPr="008235CB" w:rsidRDefault="00813EF7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92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repalatial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emeteries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t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Mochlos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nd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Gournia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nd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ouse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ombs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Bronze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ge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rete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esperia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uppl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24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>Princeton: The American School of Classical Studies at Athens.</w:t>
      </w:r>
    </w:p>
    <w:p w:rsidR="00813EF7" w:rsidRPr="008235CB" w:rsidRDefault="00813EF7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02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A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entral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ourt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Monuments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Minos: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Rethinking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Minoan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alaces.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roceedings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nternational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Workshop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‘Crete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undred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alace?,’</w:t>
      </w:r>
      <w:r w:rsidR="0048386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Université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atholique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de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Louvain-la-Neuve,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14–15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December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2001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egaeum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3),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dited by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riessen,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choep,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affineur,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23–142.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7192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i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>e</w:t>
      </w:r>
      <w:r w:rsidR="00B71927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e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>: Université de Liège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813EF7" w:rsidRPr="008235CB" w:rsidRDefault="00813EF7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trid,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K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5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Building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ommunities/Expanding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>Opportunities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per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sented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ational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ouncil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n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ducation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or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eramic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rts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iennial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onference,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ovidence,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hode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sland,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7192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26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arch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5.</w:t>
      </w:r>
    </w:p>
    <w:p w:rsidR="00813EF7" w:rsidRPr="008235CB" w:rsidRDefault="00813EF7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ompson,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.G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95.</w:t>
      </w:r>
      <w:r w:rsidR="00813E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>“</w:t>
      </w:r>
      <w:r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Was</w:t>
      </w:r>
      <w:r w:rsidR="00813EF7"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Bull</w:t>
      </w:r>
      <w:r w:rsidR="00813EF7"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Vaulting</w:t>
      </w:r>
      <w:r w:rsidR="00813EF7"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Possible</w:t>
      </w:r>
      <w:r w:rsidR="00813EF7"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at</w:t>
      </w:r>
      <w:r w:rsidR="00813EF7"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Gournia?</w:t>
      </w:r>
      <w:r w:rsid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”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rchNews</w:t>
      </w:r>
      <w:r w:rsidR="00813EF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7–20.</w:t>
      </w:r>
    </w:p>
    <w:p w:rsidR="00841D17" w:rsidRDefault="00841D17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Van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Wamel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W.A.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.J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ast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94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>“</w:t>
      </w:r>
      <w:r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Analysis</w:t>
      </w:r>
      <w:r w:rsidR="00841D17"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of</w:t>
      </w:r>
      <w:r w:rsidR="00841D17"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Tilting</w:t>
      </w:r>
      <w:r w:rsidR="00841D17"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at</w:t>
      </w:r>
      <w:r w:rsidR="00841D17"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Gournia</w:t>
      </w:r>
      <w:r w:rsidR="00841D17"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(Crete)</w:t>
      </w:r>
      <w:r w:rsidR="00841D17"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by</w:t>
      </w:r>
      <w:r w:rsidR="00841D17"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the</w:t>
      </w:r>
      <w:r w:rsidR="00841D17"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Representative</w:t>
      </w:r>
      <w:r w:rsidR="00841D17"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Block</w:t>
      </w:r>
      <w:r w:rsidR="00841D17"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Method:</w:t>
      </w:r>
      <w:r w:rsidR="00841D17"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A</w:t>
      </w:r>
      <w:r w:rsidR="00841D17"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Geological-Archaeology</w:t>
      </w:r>
      <w:r w:rsidR="00841D17"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Technique</w:t>
      </w:r>
      <w:r w:rsidR="00841D17"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to</w:t>
      </w:r>
      <w:r w:rsidR="00841D17"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Analyse</w:t>
      </w:r>
      <w:r w:rsidR="00841D17"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Historical</w:t>
      </w:r>
      <w:r w:rsidR="00841D17"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Tilting</w:t>
      </w:r>
      <w:r w:rsid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.”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rchaeometry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36(1)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31–139.</w:t>
      </w:r>
    </w:p>
    <w:p w:rsidR="00841D17" w:rsidRPr="008235CB" w:rsidRDefault="00841D17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Vavouranakis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06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Burials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andscapes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rete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n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ronze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ge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pace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nd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patial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nalysis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n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rchaeology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dited by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obertson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eibert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ernandez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Zender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33–242.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algary: University of Calgary</w:t>
      </w:r>
      <w:r w:rsidR="003C224A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841D17" w:rsidRPr="008235CB" w:rsidRDefault="00841D17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Warren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99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LM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A: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Knossos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ra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Meletemata: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tudies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n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egean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rchaeology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resented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o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Malcolm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.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Wiener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s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e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Enters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is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65</w:t>
      </w:r>
      <w:r w:rsidR="003C224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Year</w:t>
      </w:r>
      <w:r w:rsidR="003C224A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>V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l.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II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dited by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.P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etancourt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V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Karageorghis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affineur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W.-D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iemeier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ds.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893–903.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iege: Université de Liège.</w:t>
      </w:r>
    </w:p>
    <w:p w:rsidR="00841D17" w:rsidRPr="008235CB" w:rsidRDefault="00841D17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Watrous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.V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93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Gournia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gain: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ocus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xploration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Newsletter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merican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chool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lassical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tudies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t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thens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32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>: 1, 3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841D17" w:rsidRDefault="00841D17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93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The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oject: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92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ield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eason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per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sented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nstitute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ine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rt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YU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egean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ymposium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anuary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93.</w:t>
      </w:r>
    </w:p>
    <w:p w:rsidR="00841D17" w:rsidRPr="008235CB" w:rsidRDefault="00841D17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94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The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oject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92–1994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3C224A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</w:t>
      </w:r>
      <w:r w:rsidR="003C224A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per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sented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IA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Western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ew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York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ecember1994.</w:t>
      </w:r>
    </w:p>
    <w:p w:rsidR="00841D17" w:rsidRPr="008235CB" w:rsidRDefault="00841D17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94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The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urvey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oject: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liminary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eport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n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92–1994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easons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3C224A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</w:t>
      </w:r>
      <w:r w:rsidR="003C224A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per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sented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rchaeological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nstitute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merican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96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nual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eeting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lanta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eorgia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ecember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94.</w:t>
      </w:r>
    </w:p>
    <w:p w:rsidR="00841D17" w:rsidRPr="008235CB" w:rsidRDefault="00841D17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94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H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llenikh-Amerikanikh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reuna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thn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erioch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wn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wn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thn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atolikh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Krhth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3C224A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</w:t>
      </w:r>
      <w:r w:rsidR="003C224A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per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sented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University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ethymno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ctober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94.</w:t>
      </w:r>
    </w:p>
    <w:p w:rsidR="00841D17" w:rsidRDefault="00841D17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96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Daily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ife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n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egion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rete: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conomy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ociety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3C224A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</w:t>
      </w:r>
      <w:r w:rsidR="003C224A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per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sented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H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>’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ieqnou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Krhtologiko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unedrio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Heraklion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rete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0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eptember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96.</w:t>
      </w:r>
    </w:p>
    <w:p w:rsidR="00841D17" w:rsidRPr="008235CB" w:rsidRDefault="00841D17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00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Economy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ociety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n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egion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rete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epragmena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</w:t>
      </w:r>
      <w:r w:rsidR="003C224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’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Dieqnou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Krhtologikou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yndreiou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3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471–484.</w:t>
      </w:r>
    </w:p>
    <w:p w:rsidR="00841D17" w:rsidRPr="008235CB" w:rsidRDefault="00841D17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00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Gournia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achyammos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asithi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esara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urveys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ne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undred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Years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merican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rchaeological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Work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n</w:t>
      </w:r>
      <w:r w:rsidR="00841D1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rete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dited by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.D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uhly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ikla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26–135.</w:t>
      </w:r>
      <w:r w:rsidR="003C224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Athens: American School of Classical Studies at Athens</w:t>
      </w:r>
      <w:r w:rsidR="003C224A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841D17" w:rsidRDefault="00841D17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00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The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ountryside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AC1DC8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</w:t>
      </w:r>
      <w:r w:rsidR="00AC1DC8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per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sented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'Crete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00'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onference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held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y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merican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chool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lassical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tudies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hens,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C1DC8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0–13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uly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00.</w:t>
      </w:r>
    </w:p>
    <w:p w:rsidR="00841D17" w:rsidRDefault="00841D17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01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Gournia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egional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ommercial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enter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AC1DC8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</w:t>
      </w:r>
      <w:r w:rsidR="00AC1DC8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per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sented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welfth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nual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rchaeological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ymposium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rock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University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t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atharines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anada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arch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01.</w:t>
      </w:r>
    </w:p>
    <w:p w:rsidR="00841D17" w:rsidRPr="008235CB" w:rsidRDefault="00841D17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01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Gournia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n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ate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inoan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A: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mplications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or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inear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AC1DC8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</w:t>
      </w:r>
      <w:r w:rsidR="00AC1DC8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per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sented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ambridge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University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rchaeology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Working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roup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ambridge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ngland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4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ay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01.</w:t>
      </w:r>
    </w:p>
    <w:p w:rsidR="00841D17" w:rsidRDefault="00841D17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01.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The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rganization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raft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oduction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ite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ts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mplications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or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egean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ociety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AC1DC8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</w:t>
      </w:r>
      <w:r w:rsidR="00AC1DC8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per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sented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rchaeological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nstitute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merica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03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d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nual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eeting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an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iego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alifornia,</w:t>
      </w:r>
      <w:r w:rsidR="00841D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anuary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01.</w:t>
      </w:r>
    </w:p>
    <w:p w:rsidR="00841D17" w:rsidRPr="008235CB" w:rsidRDefault="00841D17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06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A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al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ix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Harbors—Kommos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oros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mnissos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ochlos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Zakros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AC1DC8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</w:t>
      </w:r>
      <w:r w:rsidR="00AC1DC8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per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sented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ld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etal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olloquium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rchaeological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nstitut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merica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08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nual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eeting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ontreal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anada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anuary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06.</w:t>
      </w:r>
    </w:p>
    <w:p w:rsidR="00861784" w:rsidRPr="008235CB" w:rsidRDefault="00861784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07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How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Was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alac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stablished?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inoan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tat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ormation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n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irabello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egion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ast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rete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AC1DC8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</w:t>
      </w:r>
      <w:r w:rsidR="00AC1DC8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per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sented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rchaeological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nstitut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merica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09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nual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eeting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hicago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llinois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C1DC8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3–6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anuary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07.</w:t>
      </w:r>
    </w:p>
    <w:p w:rsidR="00861784" w:rsidRPr="008235CB" w:rsidRDefault="00861784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08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Secondary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tat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ormation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n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rete: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irabello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egion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uring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ronz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ge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AC1DC8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</w:t>
      </w:r>
      <w:r w:rsidR="00AC1DC8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per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sented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NSTAP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tudy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enter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or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ast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rete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acheia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mmos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reece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un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08.</w:t>
      </w:r>
    </w:p>
    <w:p w:rsidR="00861784" w:rsidRPr="008235CB" w:rsidRDefault="00861784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0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Th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oastal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own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: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ortification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Walls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owers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treet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am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gricultural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erraces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AC1DC8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</w:t>
      </w:r>
      <w:r w:rsidR="00AC1DC8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per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sented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rchaeological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nstitut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merica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11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nual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eeting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aheim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alifornia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C1DC8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6–9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anuary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0.</w:t>
      </w:r>
    </w:p>
    <w:p w:rsidR="00861784" w:rsidRPr="008235CB" w:rsidRDefault="00861784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0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“</w:t>
      </w:r>
      <w:r w:rsidRPr="00AC1DC8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The</w:t>
      </w:r>
      <w:r w:rsidR="00861784" w:rsidRPr="00AC1DC8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AC1DC8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Harbor</w:t>
      </w:r>
      <w:r w:rsidR="00861784" w:rsidRPr="00AC1DC8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AC1DC8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of</w:t>
      </w:r>
      <w:r w:rsidR="00861784" w:rsidRPr="00AC1DC8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AC1DC8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Gournia:</w:t>
      </w:r>
      <w:r w:rsidR="00861784" w:rsidRPr="00AC1DC8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AC1DC8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Fieldwork</w:t>
      </w:r>
      <w:r w:rsidR="00861784" w:rsidRPr="00AC1DC8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AC1DC8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in</w:t>
      </w:r>
      <w:r w:rsidR="00861784" w:rsidRPr="00AC1DC8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AC1DC8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2008–2009</w:t>
      </w:r>
      <w:r w:rsidR="00AC1DC8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.”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Kentro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3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2–14.</w:t>
      </w:r>
    </w:p>
    <w:p w:rsidR="00861784" w:rsidRPr="008235CB" w:rsidRDefault="00861784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1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“</w:t>
      </w:r>
      <w:r w:rsidRPr="00AC1DC8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Excavations</w:t>
      </w:r>
      <w:r w:rsidR="00861784" w:rsidRPr="00AC1DC8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AC1DC8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at</w:t>
      </w:r>
      <w:r w:rsidR="00861784" w:rsidRPr="00AC1DC8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AC1DC8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Gournia</w:t>
      </w:r>
      <w:r w:rsidR="00AC1DC8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.”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koue.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Newsletter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merican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chool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lassical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tudies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t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thens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64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7–8.</w:t>
      </w:r>
    </w:p>
    <w:p w:rsidR="00861784" w:rsidRPr="008235CB" w:rsidRDefault="00861784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———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2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n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rchaeological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urvey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Gournia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Landscape: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Regional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istory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Mirabello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Bay,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rete,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n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ntiquity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hiladelphia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: INSTAP Academic Press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861784" w:rsidRPr="008235CB" w:rsidRDefault="00861784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2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An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verview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econdary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tat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ormation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n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rete: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irabello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egion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uring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ronz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ge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tudies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n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onor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ostis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Davaras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(Prehistory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Monographs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36)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dited by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antzourani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.P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etancourt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73–282.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C1DC8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hiladelphia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: INSTAP Academic Press</w:t>
      </w:r>
      <w:r w:rsidR="00AC1DC8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861784" w:rsidRPr="008235CB" w:rsidRDefault="00861784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2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Excavations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0–2011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per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sented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rchaeological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nstitut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merica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13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nual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eeting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hiladelphia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ennsylvania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C1DC8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5–8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anuary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2.</w:t>
      </w:r>
    </w:p>
    <w:p w:rsidR="00861784" w:rsidRDefault="00861784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2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Th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Harbor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omplex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Gournia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JA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16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521–542.</w:t>
      </w:r>
    </w:p>
    <w:p w:rsidR="00861784" w:rsidRPr="008235CB" w:rsidRDefault="00861784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Watrous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.V.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H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litzer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95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Th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urvey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oject: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liminary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eport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n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92–1994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ield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easons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61784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AJA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99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313.</w:t>
      </w:r>
    </w:p>
    <w:p w:rsidR="00861784" w:rsidRDefault="00861784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99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Th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egion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n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eopalatial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eriod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Meletemata: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tudies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n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egean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rchaeology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resented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o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Malcolm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.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Wiener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s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e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Enters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is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65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th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Year</w:t>
      </w:r>
      <w:r w:rsidR="00AC1DC8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V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l.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II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dited by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.P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etancourt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V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Karageorghis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affineur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W.-D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iemeier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905–909.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Liege: Université de Liège</w:t>
      </w:r>
      <w:r w:rsidR="00CD7971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bookmarkStart w:id="0" w:name="_GoBack"/>
      <w:bookmarkEnd w:id="0"/>
    </w:p>
    <w:p w:rsidR="00861784" w:rsidRPr="008235CB" w:rsidRDefault="00861784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Watrous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.V.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H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litzer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Haggis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Zangger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00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Economy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ociety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n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egion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rete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liminary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eport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n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92–1994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ield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easons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oject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Πεπραγμενατου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Η’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Διεθνους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Κρητολογικου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Συνεδριου,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Ηράκλειο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9–14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Σεπτεμβρίου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1996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Vol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3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471–483.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C1DC8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Heraklion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: Hetairia Kretikon Istorikon Meleton.</w:t>
      </w:r>
    </w:p>
    <w:p w:rsidR="00861784" w:rsidRPr="008235CB" w:rsidRDefault="00861784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Watrous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.V.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.M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uell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0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Gournia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08–2009: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evealing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inoan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own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n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egean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oast”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per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sented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ntario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egean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ay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oyal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ntario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useum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oronto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anada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6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arch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0.</w:t>
      </w:r>
    </w:p>
    <w:p w:rsidR="00861784" w:rsidRDefault="00861784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3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Th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xcavations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0–2012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per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sented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or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Minoan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eminar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acheia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mmos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rete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27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une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3.</w:t>
      </w:r>
    </w:p>
    <w:p w:rsidR="00861784" w:rsidRPr="008235CB" w:rsidRDefault="00861784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Watrous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.V.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.M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uell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.C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cEnroe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.G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Younger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.A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urner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.S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Kunkel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K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lowacki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allimore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mith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.A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antou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hapin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argaritis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5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Excavations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0–2012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esperia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84(3)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397–465.</w:t>
      </w:r>
    </w:p>
    <w:p w:rsidR="00861784" w:rsidRPr="008235CB" w:rsidRDefault="00861784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Watrous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.V.,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K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avaras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97.</w:t>
      </w:r>
      <w:r w:rsidR="00861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“</w:t>
      </w:r>
      <w:r w:rsidRPr="00AC1DC8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Amerikaniki</w:t>
      </w:r>
      <w:r w:rsidR="00861784" w:rsidRPr="00AC1DC8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AC1DC8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Scholi</w:t>
      </w:r>
      <w:r w:rsidR="00861784" w:rsidRPr="00AC1DC8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AC1DC8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Klasikon</w:t>
      </w:r>
      <w:r w:rsidR="00861784" w:rsidRPr="00AC1DC8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AC1DC8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Spoudon:</w:t>
      </w:r>
      <w:r w:rsidR="00861784" w:rsidRPr="00AC1DC8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AC1DC8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Gournia</w:t>
      </w:r>
      <w:r w:rsidR="00AC1DC8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.”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rchDelt</w:t>
      </w:r>
      <w:r w:rsidR="0086178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47</w:t>
      </w:r>
      <w:r w:rsidR="00AC1DC8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607–608.</w:t>
      </w:r>
    </w:p>
    <w:p w:rsidR="00861784" w:rsidRDefault="00861784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Watrous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.V.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.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Heimroth.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1.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Household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ndustries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ate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inoan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B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ocioeconomic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tatus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own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ΣΤΕΓΑ: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rchaeology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ouses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nd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ouseholds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n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ncient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rete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9700C6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(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esperia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9160D9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Suppl.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44)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dited by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K.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lowacki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.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Vogeikoff-Brogan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9–212.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700C6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inceton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>: The American School of Classical Studies at Athens</w:t>
      </w:r>
      <w:r w:rsidR="009700C6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9160D9" w:rsidRPr="008235CB" w:rsidRDefault="009160D9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Weingarten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.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6.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The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ilver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Kantharos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rom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evisited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tudies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n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egean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rt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nd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ulture: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New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York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egean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Bronze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ge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olloquium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n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Memory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Ellen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N.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Davis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dited by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.B.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Koehl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–10.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700C6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hiladelphia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>: INSTAP Academic Press</w:t>
      </w:r>
      <w:r w:rsidR="009700C6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9160D9" w:rsidRPr="008235CB" w:rsidRDefault="009160D9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Younger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.G.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4.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Ceramics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cient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odern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>Crete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per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sented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awrence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rts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enter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awrence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Kansas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28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ctober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4.</w:t>
      </w:r>
    </w:p>
    <w:p w:rsidR="009160D9" w:rsidRPr="008235CB" w:rsidRDefault="009160D9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2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015.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A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4000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Year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ld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ottery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Workshop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n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rete: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aking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ottery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n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inking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ottery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oday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9700C6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</w:t>
      </w:r>
      <w:r w:rsidR="009700C6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per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160D9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sented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160D9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enter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or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lobal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nternational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tudies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>‘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ood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or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ought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’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University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Kansas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awrence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Kansas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4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arch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5.</w:t>
      </w:r>
    </w:p>
    <w:p w:rsidR="009160D9" w:rsidRPr="008235CB" w:rsidRDefault="009160D9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5.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</w:t>
      </w:r>
      <w:r w:rsidR="009160D9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160D9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4000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160D9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Year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160D9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ld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160D9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ottery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160D9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Workshop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160D9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n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160D9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rete: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160D9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aking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160D9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ottery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160D9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n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160D9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inking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160D9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ottery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160D9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oda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9700C6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</w:t>
      </w:r>
      <w:r w:rsidR="009700C6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per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160D9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sented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160D9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0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nual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ehak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ymposium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n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cient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rt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University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Kansas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awrence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Kansas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24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arch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5.</w:t>
      </w:r>
    </w:p>
    <w:p w:rsidR="009160D9" w:rsidRPr="008235CB" w:rsidRDefault="009160D9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9160D9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5.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</w:t>
      </w:r>
      <w:r w:rsidR="009160D9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160D9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4000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160D9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Year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160D9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ld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160D9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ottery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160D9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Workshop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160D9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n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160D9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rete: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160D9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aking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160D9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ottery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160D9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n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160D9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inking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160D9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ottery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160D9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oda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9700C6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</w:t>
      </w:r>
      <w:r w:rsidR="009700C6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per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160D9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sented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160D9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University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Kansas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‘Mini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ollege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’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awrence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Kansas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une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5.</w:t>
      </w:r>
    </w:p>
    <w:p w:rsidR="009700C6" w:rsidRPr="008235CB" w:rsidRDefault="009700C6" w:rsidP="009700C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9700C6" w:rsidRDefault="009700C6" w:rsidP="009700C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5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Seal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ocument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ecen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xcavation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ret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p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sente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rchaeologica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nstitut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meric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16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nua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eeting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8–11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anuar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5.</w:t>
      </w:r>
    </w:p>
    <w:p w:rsidR="009700C6" w:rsidRDefault="009700C6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5.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The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yrgos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oundels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nscribed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in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inear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: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uffices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efixes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ourney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o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yme,”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Great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slands</w:t>
      </w:r>
      <w:r w:rsidR="009700C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: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tudies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rete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nd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yprus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resented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o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Gerald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adogan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dited by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.F.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acdonald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E.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Hatzaki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.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reou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67–70.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700C6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thens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>: Kapon</w:t>
      </w:r>
      <w:r w:rsidR="009700C6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9160D9" w:rsidRPr="008235CB" w:rsidRDefault="009160D9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6.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The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egaron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RA-PI-NE-U.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tudies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n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Mycenaean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World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ffered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o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Robert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Laffineur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for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is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70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th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Birthday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dited by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.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riessen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391–398.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700C6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Louvain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>-la-Neuve: Presses Universitaires de Louvain</w:t>
      </w:r>
      <w:r w:rsidR="009700C6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9160D9" w:rsidRPr="008235CB" w:rsidRDefault="009160D9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———.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2018.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Aegean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Bronze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ge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ealstones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ingerrings: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hronology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unction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n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eals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nd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ealing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n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ncient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World</w:t>
      </w:r>
      <w:r w:rsidR="009700C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: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ase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tudies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from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Near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East,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Egypt,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egean,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nd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outh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sia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dited by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.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meri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.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Kielt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Costello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amison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.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Jarner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cott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334–354.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ambridge: Cambridge University</w:t>
      </w:r>
      <w:r w:rsidR="009700C6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9160D9" w:rsidRPr="008235CB" w:rsidRDefault="009160D9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235CB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———.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9700C6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2019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.</w:t>
      </w:r>
      <w:r w:rsidR="009160D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Minoan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Religion: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tate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yth,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rivate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Memory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</w:t>
      </w:r>
      <w:r w:rsidR="009160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033D5"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MNHMH/MNEME: Past and Memory in the Aegean Bronze Age</w:t>
      </w:r>
      <w:r w:rsidR="00A033D5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(</w:t>
      </w:r>
      <w:r w:rsidR="00A033D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egaeum</w:t>
      </w:r>
      <w:r w:rsidR="00A033D5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43)</w:t>
      </w:r>
      <w:r w:rsidR="00A033D5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A033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dited by </w:t>
      </w:r>
      <w:r w:rsidR="00A033D5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. Laffineur, I. Caloi, F.M. Carinchi, and E. </w:t>
      </w:r>
      <w:r w:rsidR="00A033D5">
        <w:rPr>
          <w:rFonts w:ascii="Times New Roman" w:eastAsia="Times New Roman" w:hAnsi="Times New Roman" w:cs="Times New Roman"/>
          <w:color w:val="000000"/>
          <w:sz w:val="24"/>
          <w:szCs w:val="24"/>
        </w:rPr>
        <w:t>Borgna</w:t>
      </w:r>
      <w:r w:rsidR="00A033D5"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603–608.</w:t>
      </w:r>
      <w:r w:rsidR="00A033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033D5">
        <w:rPr>
          <w:rFonts w:ascii="Times New Roman" w:eastAsia="Times New Roman" w:hAnsi="Times New Roman" w:cs="Times New Roman"/>
          <w:color w:val="000000"/>
          <w:sz w:val="24"/>
          <w:szCs w:val="24"/>
        </w:rPr>
        <w:t>Leuven-Liege: Peeters</w:t>
      </w:r>
    </w:p>
    <w:p w:rsidR="008A0B91" w:rsidRDefault="008A0B91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E4120E" w:rsidRPr="008A0B91" w:rsidRDefault="00E4120E" w:rsidP="00E4120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Yule,</w:t>
      </w:r>
      <w:r w:rsidR="008A0B9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P.</w:t>
      </w:r>
      <w:r w:rsidR="008A0B9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1979.</w:t>
      </w:r>
      <w:r w:rsidR="008A0B9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“Two</w:t>
      </w:r>
      <w:r w:rsidR="008A0B9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Seals</w:t>
      </w:r>
      <w:r w:rsidR="008A0B9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r w:rsidR="008A0B9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A0B9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‘Hieroglyphic</w:t>
      </w:r>
      <w:r w:rsidR="008A0B9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Deposit</w:t>
      </w:r>
      <w:r w:rsidR="008A0B9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roup’</w:t>
      </w:r>
      <w:r w:rsidR="008A0B9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from</w:t>
      </w:r>
      <w:r w:rsidR="008A0B9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Gournia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="008A0B9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UAS</w:t>
      </w:r>
      <w:r w:rsidR="008A0B9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8235CB">
        <w:rPr>
          <w:rFonts w:ascii="Times New Roman" w:eastAsia="Times New Roman" w:hAnsi="Times New Roman" w:cs="Times New Roman"/>
          <w:color w:val="000000"/>
          <w:sz w:val="24"/>
          <w:szCs w:val="24"/>
        </w:rPr>
        <w:t>4</w:t>
      </w:r>
      <w:r w:rsidR="009700C6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="008A0B91">
        <w:rPr>
          <w:rFonts w:ascii="Times New Roman" w:eastAsia="Times New Roman" w:hAnsi="Times New Roman" w:cs="Times New Roman"/>
          <w:color w:val="000000"/>
          <w:sz w:val="24"/>
          <w:szCs w:val="24"/>
        </w:rPr>
        <w:t>51–56.</w:t>
      </w:r>
    </w:p>
    <w:sectPr w:rsidR="00E4120E" w:rsidRPr="008A0B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MzA1MjKwNLe0MDFQ0lEKTi0uzszPAykwrgUA/JhKHCwAAAA="/>
  </w:docVars>
  <w:rsids>
    <w:rsidRoot w:val="00E4120E"/>
    <w:rsid w:val="000A2773"/>
    <w:rsid w:val="00225E3E"/>
    <w:rsid w:val="00306CB7"/>
    <w:rsid w:val="003414D8"/>
    <w:rsid w:val="003C224A"/>
    <w:rsid w:val="0048386A"/>
    <w:rsid w:val="00551014"/>
    <w:rsid w:val="005679FC"/>
    <w:rsid w:val="00585B73"/>
    <w:rsid w:val="005B4A7E"/>
    <w:rsid w:val="006350A1"/>
    <w:rsid w:val="006F47F8"/>
    <w:rsid w:val="00813EF7"/>
    <w:rsid w:val="008235CB"/>
    <w:rsid w:val="00841D17"/>
    <w:rsid w:val="00861784"/>
    <w:rsid w:val="008A0B91"/>
    <w:rsid w:val="009160D9"/>
    <w:rsid w:val="009371B3"/>
    <w:rsid w:val="009700C6"/>
    <w:rsid w:val="00A033D5"/>
    <w:rsid w:val="00A5018E"/>
    <w:rsid w:val="00A817FC"/>
    <w:rsid w:val="00AC1DC8"/>
    <w:rsid w:val="00B454A7"/>
    <w:rsid w:val="00B62DD4"/>
    <w:rsid w:val="00B658E1"/>
    <w:rsid w:val="00B71927"/>
    <w:rsid w:val="00CD7971"/>
    <w:rsid w:val="00E4120E"/>
    <w:rsid w:val="00E769F8"/>
    <w:rsid w:val="00EB6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B02D7E7-0E33-4D48-811C-D7C1CC1E4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412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4120E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E4120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524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59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85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638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230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5201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04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8397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7394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43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9</Pages>
  <Words>3230</Words>
  <Characters>18414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pua Iao</dc:creator>
  <cp:keywords/>
  <dc:description/>
  <cp:lastModifiedBy>Kapua Iao</cp:lastModifiedBy>
  <cp:revision>11</cp:revision>
  <dcterms:created xsi:type="dcterms:W3CDTF">2020-01-09T16:22:00Z</dcterms:created>
  <dcterms:modified xsi:type="dcterms:W3CDTF">2020-02-04T21:57:00Z</dcterms:modified>
</cp:coreProperties>
</file>